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41048AF6" w:rsidR="00937088" w:rsidRPr="00937088" w:rsidRDefault="00F652C5" w:rsidP="00937088">
      <w:pPr>
        <w:pStyle w:val="NoSpacing"/>
      </w:pPr>
      <w:r>
        <w:lastRenderedPageBreak/>
        <w:t>Business Grants Hub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7D38C15" w:rsidR="003F7D5A" w:rsidRPr="00CF7E84" w:rsidRDefault="00573D98" w:rsidP="00AB59E5">
      <w:pPr>
        <w:pStyle w:val="Heading1"/>
      </w:pPr>
      <w:r>
        <w:t xml:space="preserve">Support for </w:t>
      </w:r>
      <w:r w:rsidR="00F652C5">
        <w:t xml:space="preserve">Regional Decentralisation Agenda – Securing Raw Materials </w:t>
      </w:r>
      <w:r>
        <w:t>project</w:t>
      </w:r>
    </w:p>
    <w:p w14:paraId="2492CE00" w14:textId="4AC1E22E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</w:t>
      </w:r>
      <w:r w:rsidR="00F652C5" w:rsidRPr="00CF7E84">
        <w:t>the</w:t>
      </w:r>
      <w:r w:rsidR="00F652C5">
        <w:t xml:space="preserve"> </w:t>
      </w:r>
      <w:r w:rsidR="00F652C5" w:rsidRPr="00F652C5">
        <w:t xml:space="preserve">Regional Decentralisation Agenda – Securing Raw Materials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227E3CFF" w:rsidR="00771563" w:rsidRPr="002F2349" w:rsidRDefault="00771563" w:rsidP="00CF45D0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54B25FF5" w14:textId="5A218D9D" w:rsidR="00F652C5" w:rsidRDefault="00B353A3" w:rsidP="00CF7E84">
      <w:r w:rsidRPr="00B353A3">
        <w:t>I confirm that</w:t>
      </w:r>
      <w:r w:rsidR="00CF45D0">
        <w:t xml:space="preserve"> this organisation</w:t>
      </w:r>
      <w:r w:rsidR="00F652C5">
        <w:t>:</w:t>
      </w:r>
    </w:p>
    <w:p w14:paraId="6E195D85" w14:textId="0965741F" w:rsidR="00F652C5" w:rsidRPr="00F20B64" w:rsidRDefault="00CF45D0" w:rsidP="00614A9D">
      <w:pPr>
        <w:pStyle w:val="Normaltable"/>
        <w:numPr>
          <w:ilvl w:val="0"/>
          <w:numId w:val="13"/>
        </w:numPr>
        <w:spacing w:line="240" w:lineRule="auto"/>
      </w:pPr>
      <w:r w:rsidRPr="00F20B64">
        <w:t xml:space="preserve">is a trading corporation, where the trading activities  </w:t>
      </w:r>
    </w:p>
    <w:p w14:paraId="5E2596D9" w14:textId="77777777" w:rsidR="00F652C5" w:rsidRPr="00F20B64" w:rsidRDefault="00F652C5" w:rsidP="00614A9D">
      <w:pPr>
        <w:pStyle w:val="ListBullet2"/>
        <w:numPr>
          <w:ilvl w:val="0"/>
          <w:numId w:val="14"/>
        </w:numPr>
        <w:spacing w:before="60" w:after="60" w:line="240" w:lineRule="auto"/>
        <w:ind w:left="993" w:hanging="284"/>
        <w:contextualSpacing w:val="0"/>
      </w:pPr>
      <w:r w:rsidRPr="00F20B64">
        <w:t>form a sufficiently significant proportion of the corporation’s overall activities as to merit it being described as a trading corporation; or</w:t>
      </w:r>
    </w:p>
    <w:p w14:paraId="6318F373" w14:textId="53389CC5" w:rsidR="00F652C5" w:rsidRPr="00F20B64" w:rsidRDefault="00F652C5" w:rsidP="00614A9D">
      <w:pPr>
        <w:pStyle w:val="ListBullet2"/>
        <w:numPr>
          <w:ilvl w:val="0"/>
          <w:numId w:val="14"/>
        </w:numPr>
        <w:spacing w:before="60" w:after="60" w:line="240" w:lineRule="auto"/>
        <w:ind w:left="993" w:hanging="284"/>
        <w:contextualSpacing w:val="0"/>
      </w:pPr>
      <w:r w:rsidRPr="00F20B64">
        <w:t>are a substantial and not merely peripheral activity of the corporation</w:t>
      </w:r>
    </w:p>
    <w:p w14:paraId="04FF37BC" w14:textId="1F17589B" w:rsidR="00CF45D0" w:rsidRDefault="007F6C56" w:rsidP="00614A9D">
      <w:pPr>
        <w:pStyle w:val="ListParagraph"/>
        <w:numPr>
          <w:ilvl w:val="0"/>
          <w:numId w:val="13"/>
        </w:numPr>
        <w:spacing w:line="240" w:lineRule="auto"/>
        <w:contextualSpacing w:val="0"/>
      </w:pPr>
      <w:r>
        <w:t xml:space="preserve">can </w:t>
      </w:r>
      <w:r w:rsidR="00B353A3" w:rsidRPr="00B353A3">
        <w:t xml:space="preserve">complete the project </w:t>
      </w:r>
      <w:r w:rsidR="00CF45D0" w:rsidRPr="00B353A3">
        <w:t>and meet the cost of the project not</w:t>
      </w:r>
      <w:r w:rsidR="00CF45D0">
        <w:t xml:space="preserve"> covered by grant funding</w:t>
      </w:r>
    </w:p>
    <w:p w14:paraId="4F719B62" w14:textId="32EDD6D1" w:rsidR="00EC14C3" w:rsidRPr="00B729D4" w:rsidRDefault="00EC14C3" w:rsidP="00EC14C3">
      <w:pPr>
        <w:pStyle w:val="ListBullet"/>
        <w:numPr>
          <w:ilvl w:val="0"/>
          <w:numId w:val="13"/>
        </w:numPr>
        <w:spacing w:before="40" w:line="280" w:lineRule="atLeast"/>
        <w:contextualSpacing w:val="0"/>
        <w:rPr>
          <w:b/>
          <w:color w:val="0D4A48" w:themeColor="accent3" w:themeShade="80"/>
        </w:rPr>
      </w:pPr>
      <w:r>
        <w:t xml:space="preserve">will relocate to, or establish a presence in, a regional area during the project period </w:t>
      </w:r>
    </w:p>
    <w:p w14:paraId="205AE6BE" w14:textId="5032D59D" w:rsidR="00F652C5" w:rsidRDefault="000061FA" w:rsidP="00614A9D">
      <w:pPr>
        <w:pStyle w:val="ListParagraph"/>
        <w:numPr>
          <w:ilvl w:val="0"/>
          <w:numId w:val="13"/>
        </w:numPr>
        <w:spacing w:before="0" w:line="240" w:lineRule="auto"/>
        <w:contextualSpacing w:val="0"/>
      </w:pPr>
      <w:r>
        <w:t xml:space="preserve">has </w:t>
      </w:r>
      <w:r w:rsidR="00F652C5">
        <w:t xml:space="preserve">at least 10 </w:t>
      </w:r>
      <w:r>
        <w:t xml:space="preserve">full-time equivalent employees who </w:t>
      </w:r>
      <w:r w:rsidR="00F652C5">
        <w:t>will relocate or commence work in the regional area</w:t>
      </w:r>
    </w:p>
    <w:p w14:paraId="44BEAD74" w14:textId="77777777" w:rsidR="00614A9D" w:rsidRDefault="00614A9D" w:rsidP="00614A9D">
      <w:pPr>
        <w:pStyle w:val="Normalsignature"/>
        <w:tabs>
          <w:tab w:val="clear" w:pos="3969"/>
          <w:tab w:val="right" w:leader="dot" w:pos="5529"/>
        </w:tabs>
        <w:spacing w:before="0" w:after="0"/>
      </w:pPr>
    </w:p>
    <w:p w14:paraId="2EAC6A7B" w14:textId="77777777" w:rsidR="00771563" w:rsidRDefault="00771563" w:rsidP="00614A9D">
      <w:pPr>
        <w:pStyle w:val="Normalsignature"/>
        <w:tabs>
          <w:tab w:val="clear" w:pos="3969"/>
          <w:tab w:val="right" w:leader="dot" w:pos="5529"/>
        </w:tabs>
        <w:spacing w:before="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614A9D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7C327AC7" w:rsidR="008905A0" w:rsidRPr="003F7D5A" w:rsidRDefault="00CF4BE2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05DC7B35"/>
    <w:multiLevelType w:val="hybridMultilevel"/>
    <w:tmpl w:val="D07EF44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B86121"/>
    <w:multiLevelType w:val="hybridMultilevel"/>
    <w:tmpl w:val="06B21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D12E7"/>
    <w:multiLevelType w:val="multilevel"/>
    <w:tmpl w:val="F8B4A36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64F90"/>
        <w:w w:val="100"/>
        <w:sz w:val="20"/>
        <w:szCs w:val="20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64F9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3" w15:restartNumberingAfterBreak="0">
    <w:nsid w:val="3DE24B38"/>
    <w:multiLevelType w:val="hybridMultilevel"/>
    <w:tmpl w:val="DB2CB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079C5"/>
    <w:multiLevelType w:val="hybridMultilevel"/>
    <w:tmpl w:val="84260F72"/>
    <w:lvl w:ilvl="0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0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1FA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14A9D"/>
    <w:rsid w:val="00654E34"/>
    <w:rsid w:val="006A22AC"/>
    <w:rsid w:val="006C2852"/>
    <w:rsid w:val="0071048C"/>
    <w:rsid w:val="00723B30"/>
    <w:rsid w:val="00771563"/>
    <w:rsid w:val="007737FD"/>
    <w:rsid w:val="007F6C56"/>
    <w:rsid w:val="00811D43"/>
    <w:rsid w:val="00822068"/>
    <w:rsid w:val="00827CEE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45D0"/>
    <w:rsid w:val="00CF4BE2"/>
    <w:rsid w:val="00CF7E84"/>
    <w:rsid w:val="00D87BC8"/>
    <w:rsid w:val="00E029B2"/>
    <w:rsid w:val="00E03C11"/>
    <w:rsid w:val="00E54EBB"/>
    <w:rsid w:val="00E60FE3"/>
    <w:rsid w:val="00E72774"/>
    <w:rsid w:val="00EB54DF"/>
    <w:rsid w:val="00EC14C3"/>
    <w:rsid w:val="00ED17D8"/>
    <w:rsid w:val="00F07F7D"/>
    <w:rsid w:val="00F11C75"/>
    <w:rsid w:val="00F20B64"/>
    <w:rsid w:val="00F25F29"/>
    <w:rsid w:val="00F652C5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qFormat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styleId="ListParagraph">
    <w:name w:val="List Paragraph"/>
    <w:basedOn w:val="Normal"/>
    <w:uiPriority w:val="34"/>
    <w:qFormat/>
    <w:rsid w:val="00F652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sharepoint/v4"/>
    <ds:schemaRef ds:uri="http://purl.org/dc/terms/"/>
    <ds:schemaRef ds:uri="2a251b7e-61e4-4816-a71f-b295a9ad20fb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9749B1D-DD28-490A-B313-DBF7F44C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3E13377-9390-4692-AF3D-736AD86C2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Company>Australian Government | Department of Industry, Innovation and Science</Company>
  <LinksUpToDate>false</LinksUpToDate>
  <CharactersWithSpaces>164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ModifiedBy>Bolden, James</cp:lastModifiedBy>
  <cp:revision>2</cp:revision>
  <cp:lastPrinted>2015-09-21T00:08:00Z</cp:lastPrinted>
  <dcterms:created xsi:type="dcterms:W3CDTF">2021-02-23T04:41:00Z</dcterms:created>
  <dcterms:modified xsi:type="dcterms:W3CDTF">2021-02-23T04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